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B4878" w14:textId="28155D0F" w:rsidR="00AA7213" w:rsidRDefault="2163B972" w:rsidP="515C41F9">
      <w:pPr>
        <w:pStyle w:val="NormalWeb"/>
        <w:spacing w:after="280"/>
        <w:jc w:val="center"/>
        <w:rPr>
          <w:b/>
          <w:bCs/>
          <w:sz w:val="32"/>
          <w:szCs w:val="32"/>
        </w:rPr>
      </w:pPr>
      <w:r w:rsidRPr="59446AD4">
        <w:rPr>
          <w:b/>
          <w:bCs/>
          <w:sz w:val="32"/>
          <w:szCs w:val="32"/>
        </w:rPr>
        <w:t>Student Government Graduate House of Representatives Meeting Minutes</w:t>
      </w:r>
      <w:r w:rsidR="00C449FA">
        <w:br/>
      </w:r>
      <w:r w:rsidR="75488079" w:rsidRPr="59446AD4">
        <w:rPr>
          <w:b/>
          <w:bCs/>
          <w:sz w:val="32"/>
          <w:szCs w:val="32"/>
        </w:rPr>
        <w:t>October 08, 2021</w:t>
      </w:r>
    </w:p>
    <w:p w14:paraId="672A6659" w14:textId="77777777" w:rsidR="00AA7213" w:rsidRDefault="00AA7213" w:rsidP="515C41F9">
      <w:pPr>
        <w:pStyle w:val="NormalWeb"/>
        <w:spacing w:before="280" w:after="280"/>
        <w:jc w:val="center"/>
      </w:pPr>
    </w:p>
    <w:p w14:paraId="5B24B00D" w14:textId="5CC8749D" w:rsidR="00AA7213" w:rsidRDefault="515C41F9">
      <w:pPr>
        <w:pStyle w:val="NormalWeb"/>
        <w:numPr>
          <w:ilvl w:val="0"/>
          <w:numId w:val="2"/>
        </w:numPr>
        <w:spacing w:before="280"/>
      </w:pPr>
      <w:r w:rsidRPr="59446AD4">
        <w:t>Call to Order: (1:</w:t>
      </w:r>
      <w:r w:rsidR="21C2F871" w:rsidRPr="59446AD4">
        <w:t>12</w:t>
      </w:r>
      <w:r w:rsidRPr="59446AD4">
        <w:t xml:space="preserve"> PM)</w:t>
      </w:r>
    </w:p>
    <w:p w14:paraId="4E507196" w14:textId="77777777" w:rsidR="00AA7213" w:rsidRDefault="515C41F9">
      <w:pPr>
        <w:pStyle w:val="NormalWeb"/>
        <w:numPr>
          <w:ilvl w:val="0"/>
          <w:numId w:val="2"/>
        </w:numPr>
        <w:spacing w:before="280"/>
      </w:pPr>
      <w:r w:rsidRPr="515C41F9">
        <w:t>Roll Call</w:t>
      </w:r>
    </w:p>
    <w:p w14:paraId="7D1F1216" w14:textId="30F38AF5" w:rsidR="00AA7213" w:rsidRDefault="2163B972">
      <w:pPr>
        <w:pStyle w:val="NormalWeb"/>
        <w:numPr>
          <w:ilvl w:val="1"/>
          <w:numId w:val="2"/>
        </w:numPr>
        <w:spacing w:before="280"/>
      </w:pPr>
      <w:r w:rsidRPr="32751A6D">
        <w:t xml:space="preserve">In Attendance: </w:t>
      </w:r>
      <w:r w:rsidR="19A70DA2" w:rsidRPr="32751A6D">
        <w:t>C</w:t>
      </w:r>
      <w:r w:rsidR="0C3FE5D2" w:rsidRPr="32751A6D">
        <w:t>asagrande</w:t>
      </w:r>
      <w:r w:rsidR="19A70DA2" w:rsidRPr="32751A6D">
        <w:t xml:space="preserve">, </w:t>
      </w:r>
      <w:r w:rsidR="65D4B641" w:rsidRPr="32751A6D">
        <w:t xml:space="preserve">Cessac, Heinemann, Wiethoff, </w:t>
      </w:r>
      <w:r w:rsidR="19A70DA2" w:rsidRPr="32751A6D">
        <w:t>Van Gork</w:t>
      </w:r>
      <w:r w:rsidR="2E7CF36A" w:rsidRPr="32751A6D">
        <w:t>o</w:t>
      </w:r>
      <w:r w:rsidR="19A70DA2" w:rsidRPr="32751A6D">
        <w:t>m, Beck-King, Morton, Atkinson, Howlader, David</w:t>
      </w:r>
    </w:p>
    <w:p w14:paraId="78DF0485" w14:textId="3C32C08B" w:rsidR="00AA7213" w:rsidRDefault="2163B972" w:rsidP="32751A6D">
      <w:pPr>
        <w:pStyle w:val="NormalWeb"/>
        <w:numPr>
          <w:ilvl w:val="1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t>Absent:</w:t>
      </w:r>
      <w:r w:rsidR="514BAD0D" w:rsidRPr="32751A6D">
        <w:t xml:space="preserve"> </w:t>
      </w:r>
      <w:r w:rsidR="000FF7C5" w:rsidRPr="32751A6D">
        <w:t>DeSalvo</w:t>
      </w:r>
    </w:p>
    <w:p w14:paraId="16198CBD" w14:textId="356E9E80" w:rsidR="00AA7213" w:rsidRDefault="2163B972">
      <w:pPr>
        <w:pStyle w:val="NormalWeb"/>
        <w:numPr>
          <w:ilvl w:val="0"/>
          <w:numId w:val="2"/>
        </w:numPr>
        <w:spacing w:before="280"/>
      </w:pPr>
      <w:r w:rsidRPr="32751A6D">
        <w:t>Approval of Minutes</w:t>
      </w:r>
    </w:p>
    <w:p w14:paraId="5ABA5DC9" w14:textId="77777777" w:rsidR="00AA7213" w:rsidRDefault="515C41F9">
      <w:pPr>
        <w:pStyle w:val="NormalWeb"/>
        <w:numPr>
          <w:ilvl w:val="0"/>
          <w:numId w:val="2"/>
        </w:numPr>
        <w:spacing w:before="280"/>
      </w:pPr>
      <w:r w:rsidRPr="515C41F9">
        <w:t>Orders of the Day</w:t>
      </w:r>
    </w:p>
    <w:p w14:paraId="484BF255" w14:textId="60D95D0E" w:rsidR="00AA7213" w:rsidRDefault="515C41F9">
      <w:pPr>
        <w:pStyle w:val="NormalWeb"/>
        <w:numPr>
          <w:ilvl w:val="0"/>
          <w:numId w:val="2"/>
        </w:numPr>
        <w:spacing w:before="280"/>
      </w:pPr>
      <w:r w:rsidRPr="32751A6D">
        <w:t>Guest Speakers</w:t>
      </w:r>
      <w:r w:rsidR="7AA7BD83" w:rsidRPr="32751A6D">
        <w:t>: None</w:t>
      </w:r>
    </w:p>
    <w:p w14:paraId="4DBC5184" w14:textId="41A33AF5" w:rsidR="00AA7213" w:rsidRDefault="2163B972" w:rsidP="32751A6D">
      <w:pPr>
        <w:pStyle w:val="NormalWeb"/>
        <w:numPr>
          <w:ilvl w:val="0"/>
          <w:numId w:val="2"/>
        </w:numPr>
        <w:spacing w:before="280"/>
      </w:pPr>
      <w:r w:rsidRPr="32751A6D">
        <w:t>Public Forum</w:t>
      </w:r>
    </w:p>
    <w:p w14:paraId="0EC6180D" w14:textId="672650B3" w:rsidR="7C710912" w:rsidRDefault="7C710912" w:rsidP="32751A6D">
      <w:pPr>
        <w:pStyle w:val="NormalWeb"/>
        <w:numPr>
          <w:ilvl w:val="1"/>
          <w:numId w:val="2"/>
        </w:numPr>
        <w:spacing w:line="259" w:lineRule="auto"/>
        <w:rPr>
          <w:rFonts w:asciiTheme="minorHAnsi" w:eastAsiaTheme="minorEastAsia" w:hAnsiTheme="minorHAnsi" w:cstheme="minorBidi"/>
        </w:rPr>
      </w:pPr>
      <w:r w:rsidRPr="32751A6D">
        <w:t>None</w:t>
      </w:r>
    </w:p>
    <w:p w14:paraId="1DE730C1" w14:textId="77777777" w:rsidR="00AA7213" w:rsidRDefault="515C41F9">
      <w:pPr>
        <w:pStyle w:val="NormalWeb"/>
        <w:numPr>
          <w:ilvl w:val="0"/>
          <w:numId w:val="2"/>
        </w:numPr>
        <w:spacing w:before="280"/>
      </w:pPr>
      <w:r w:rsidRPr="515C41F9">
        <w:t>Reports</w:t>
      </w:r>
    </w:p>
    <w:p w14:paraId="501FEFDA" w14:textId="14DC7CE7" w:rsidR="00AA7213" w:rsidRDefault="2163B972">
      <w:pPr>
        <w:pStyle w:val="NormalWeb"/>
        <w:numPr>
          <w:ilvl w:val="1"/>
          <w:numId w:val="2"/>
        </w:numPr>
        <w:spacing w:before="280"/>
      </w:pPr>
      <w:r w:rsidRPr="32751A6D">
        <w:t xml:space="preserve">Student Government Vice President’s Report: </w:t>
      </w:r>
      <w:r w:rsidR="61F185FD" w:rsidRPr="32751A6D">
        <w:t>Quintin R. Lorenz</w:t>
      </w:r>
    </w:p>
    <w:p w14:paraId="687AC939" w14:textId="70DAE09C" w:rsidR="3CF5D31E" w:rsidRDefault="3CF5D31E" w:rsidP="32751A6D">
      <w:pPr>
        <w:pStyle w:val="NormalWeb"/>
        <w:numPr>
          <w:ilvl w:val="2"/>
          <w:numId w:val="2"/>
        </w:numPr>
        <w:spacing w:line="259" w:lineRule="auto"/>
        <w:rPr>
          <w:rFonts w:asciiTheme="minorHAnsi" w:eastAsiaTheme="minorEastAsia" w:hAnsiTheme="minorHAnsi" w:cstheme="minorBidi"/>
        </w:rPr>
      </w:pPr>
      <w:r w:rsidRPr="32751A6D">
        <w:t>No Report</w:t>
      </w:r>
    </w:p>
    <w:p w14:paraId="4196C724" w14:textId="70F37D51" w:rsidR="00AA7213" w:rsidRDefault="2163B972">
      <w:pPr>
        <w:pStyle w:val="NormalWeb"/>
        <w:numPr>
          <w:ilvl w:val="1"/>
          <w:numId w:val="2"/>
        </w:numPr>
        <w:spacing w:before="280"/>
      </w:pPr>
      <w:r w:rsidRPr="32751A6D">
        <w:t xml:space="preserve">House Leader Report: </w:t>
      </w:r>
      <w:r w:rsidR="065F6A64" w:rsidRPr="32751A6D">
        <w:t>Jeremy David</w:t>
      </w:r>
    </w:p>
    <w:p w14:paraId="4A6EFC07" w14:textId="70F133D2" w:rsidR="445850DB" w:rsidRDefault="445850DB" w:rsidP="32751A6D">
      <w:pPr>
        <w:pStyle w:val="NormalWeb"/>
        <w:numPr>
          <w:ilvl w:val="2"/>
          <w:numId w:val="2"/>
        </w:numPr>
        <w:spacing w:line="259" w:lineRule="auto"/>
        <w:rPr>
          <w:rFonts w:asciiTheme="minorHAnsi" w:eastAsiaTheme="minorEastAsia" w:hAnsiTheme="minorHAnsi" w:cstheme="minorBidi"/>
        </w:rPr>
      </w:pPr>
      <w:r w:rsidRPr="32751A6D">
        <w:t>The library is considering changes that would standardize the terms of thesis embargos: 1, 3, 5 years, or indefinite. The grad college is taking suggestions for shop talks.</w:t>
      </w:r>
    </w:p>
    <w:p w14:paraId="3638FC5B" w14:textId="0AE9BF12" w:rsidR="2163B972" w:rsidRDefault="2163B972" w:rsidP="32751A6D">
      <w:pPr>
        <w:pStyle w:val="NormalWeb"/>
        <w:numPr>
          <w:ilvl w:val="1"/>
          <w:numId w:val="2"/>
        </w:numPr>
        <w:spacing w:line="259" w:lineRule="auto"/>
        <w:rPr>
          <w:rFonts w:asciiTheme="minorHAnsi" w:eastAsiaTheme="minorEastAsia" w:hAnsiTheme="minorHAnsi" w:cstheme="minorBidi"/>
        </w:rPr>
      </w:pPr>
      <w:r w:rsidRPr="32751A6D">
        <w:t xml:space="preserve">House Secretary’s Report: </w:t>
      </w:r>
      <w:r w:rsidR="2891405D" w:rsidRPr="32751A6D">
        <w:t>Atkinson</w:t>
      </w:r>
    </w:p>
    <w:p w14:paraId="750D8540" w14:textId="2EF69A6D" w:rsidR="00AA7213" w:rsidRDefault="2891405D" w:rsidP="32751A6D">
      <w:pPr>
        <w:pStyle w:val="NormalWeb"/>
        <w:numPr>
          <w:ilvl w:val="2"/>
          <w:numId w:val="2"/>
        </w:numPr>
        <w:spacing w:before="280"/>
      </w:pPr>
      <w:r w:rsidRPr="32751A6D">
        <w:t>No Report</w:t>
      </w:r>
    </w:p>
    <w:p w14:paraId="14A4C74E" w14:textId="0DE1D088" w:rsidR="00AA7213" w:rsidRDefault="2163B972" w:rsidP="32751A6D">
      <w:pPr>
        <w:pStyle w:val="NormalWeb"/>
        <w:numPr>
          <w:ilvl w:val="1"/>
          <w:numId w:val="2"/>
        </w:numPr>
        <w:spacing w:before="280"/>
      </w:pPr>
      <w:r w:rsidRPr="32751A6D">
        <w:t xml:space="preserve">House Parliamentarian’s Report: </w:t>
      </w:r>
      <w:r w:rsidR="3D7A0540" w:rsidRPr="32751A6D">
        <w:t>Van Gorkom</w:t>
      </w:r>
    </w:p>
    <w:p w14:paraId="4F8B59AD" w14:textId="0FE5102E" w:rsidR="3D7A0540" w:rsidRDefault="3D7A0540" w:rsidP="32751A6D">
      <w:pPr>
        <w:pStyle w:val="NormalWeb"/>
        <w:numPr>
          <w:ilvl w:val="2"/>
          <w:numId w:val="2"/>
        </w:numPr>
        <w:spacing w:line="259" w:lineRule="auto"/>
        <w:rPr>
          <w:rFonts w:asciiTheme="minorHAnsi" w:eastAsiaTheme="minorEastAsia" w:hAnsiTheme="minorHAnsi" w:cstheme="minorBidi"/>
        </w:rPr>
      </w:pPr>
      <w:r w:rsidRPr="32751A6D">
        <w:t>No Report</w:t>
      </w:r>
    </w:p>
    <w:p w14:paraId="22E21D27" w14:textId="188931A7" w:rsidR="00AA7213" w:rsidRDefault="2163B972">
      <w:pPr>
        <w:pStyle w:val="NormalWeb"/>
        <w:numPr>
          <w:ilvl w:val="1"/>
          <w:numId w:val="2"/>
        </w:numPr>
        <w:spacing w:before="280"/>
      </w:pPr>
      <w:r w:rsidRPr="32751A6D">
        <w:t>Committee</w:t>
      </w:r>
      <w:r w:rsidR="44BA7323" w:rsidRPr="32751A6D">
        <w:t>s</w:t>
      </w:r>
      <w:r w:rsidRPr="32751A6D">
        <w:t xml:space="preserve"> Reports</w:t>
      </w:r>
    </w:p>
    <w:p w14:paraId="561148C4" w14:textId="7E414AF8" w:rsidR="00AA7213" w:rsidRDefault="2163B972" w:rsidP="32751A6D">
      <w:pPr>
        <w:pStyle w:val="NormalWeb"/>
        <w:numPr>
          <w:ilvl w:val="2"/>
          <w:numId w:val="2"/>
        </w:numPr>
        <w:spacing w:before="280"/>
      </w:pPr>
      <w:r w:rsidRPr="32751A6D">
        <w:t>Diversity and Inclusion:</w:t>
      </w:r>
    </w:p>
    <w:p w14:paraId="3F53B3F6" w14:textId="1E66BFD6" w:rsidR="40A42314" w:rsidRDefault="3F07B9F7" w:rsidP="32751A6D">
      <w:pPr>
        <w:pStyle w:val="NormalWeb"/>
        <w:numPr>
          <w:ilvl w:val="3"/>
          <w:numId w:val="2"/>
        </w:numPr>
        <w:spacing w:line="259" w:lineRule="auto"/>
      </w:pPr>
      <w:r w:rsidRPr="32751A6D">
        <w:t>No Report</w:t>
      </w:r>
    </w:p>
    <w:p w14:paraId="1186108C" w14:textId="7E4A04BC" w:rsidR="00AA7213" w:rsidRDefault="2163B972" w:rsidP="32751A6D">
      <w:pPr>
        <w:pStyle w:val="NormalWeb"/>
        <w:numPr>
          <w:ilvl w:val="2"/>
          <w:numId w:val="2"/>
        </w:numPr>
        <w:spacing w:before="280"/>
      </w:pPr>
      <w:r w:rsidRPr="32751A6D">
        <w:t xml:space="preserve">Social Media and Technology: </w:t>
      </w:r>
    </w:p>
    <w:p w14:paraId="613B58E7" w14:textId="378C3C0D" w:rsidR="5E1748BC" w:rsidRDefault="10837D33" w:rsidP="32751A6D">
      <w:pPr>
        <w:pStyle w:val="NormalWeb"/>
        <w:numPr>
          <w:ilvl w:val="3"/>
          <w:numId w:val="2"/>
        </w:numPr>
        <w:spacing w:line="259" w:lineRule="auto"/>
      </w:pPr>
      <w:r w:rsidRPr="32751A6D">
        <w:t>No Report</w:t>
      </w:r>
    </w:p>
    <w:p w14:paraId="4B63575F" w14:textId="72B810D6" w:rsidR="00AA7213" w:rsidRDefault="2163B972" w:rsidP="32751A6D">
      <w:pPr>
        <w:pStyle w:val="NormalWeb"/>
        <w:numPr>
          <w:ilvl w:val="2"/>
          <w:numId w:val="2"/>
        </w:numPr>
        <w:spacing w:before="280"/>
      </w:pPr>
      <w:r w:rsidRPr="32751A6D">
        <w:t xml:space="preserve">Campus Life: </w:t>
      </w:r>
    </w:p>
    <w:p w14:paraId="72FCABE3" w14:textId="7CC3C4CE" w:rsidR="10F245DD" w:rsidRDefault="10F245DD" w:rsidP="32751A6D">
      <w:pPr>
        <w:pStyle w:val="NormalWeb"/>
        <w:numPr>
          <w:ilvl w:val="3"/>
          <w:numId w:val="2"/>
        </w:numPr>
        <w:spacing w:line="259" w:lineRule="auto"/>
        <w:rPr>
          <w:rFonts w:asciiTheme="minorHAnsi" w:eastAsiaTheme="minorEastAsia" w:hAnsiTheme="minorHAnsi" w:cstheme="minorBidi"/>
        </w:rPr>
      </w:pPr>
      <w:r w:rsidRPr="32751A6D">
        <w:t>No Report</w:t>
      </w:r>
    </w:p>
    <w:p w14:paraId="02FA002C" w14:textId="73320D43" w:rsidR="00AA7213" w:rsidRDefault="2163B972" w:rsidP="32751A6D">
      <w:pPr>
        <w:pStyle w:val="NormalWeb"/>
        <w:numPr>
          <w:ilvl w:val="2"/>
          <w:numId w:val="2"/>
        </w:numPr>
        <w:spacing w:before="280"/>
      </w:pPr>
      <w:r w:rsidRPr="32751A6D">
        <w:t>Budget and Finance:</w:t>
      </w:r>
      <w:r w:rsidR="7E32A3D3" w:rsidRPr="32751A6D">
        <w:t xml:space="preserve"> David</w:t>
      </w:r>
    </w:p>
    <w:p w14:paraId="55D2FEC3" w14:textId="05CCA6C3" w:rsidR="78CCD3BD" w:rsidRDefault="7E32A3D3" w:rsidP="32751A6D">
      <w:pPr>
        <w:pStyle w:val="NormalWeb"/>
        <w:numPr>
          <w:ilvl w:val="3"/>
          <w:numId w:val="2"/>
        </w:numPr>
        <w:spacing w:line="259" w:lineRule="auto"/>
      </w:pPr>
      <w:r w:rsidRPr="32751A6D">
        <w:t>Our budget for the year will be $2500.</w:t>
      </w:r>
    </w:p>
    <w:p w14:paraId="13E50AF1" w14:textId="0D2B093B" w:rsidR="7E32A3D3" w:rsidRDefault="7E32A3D3" w:rsidP="32751A6D">
      <w:pPr>
        <w:pStyle w:val="NormalWeb"/>
        <w:numPr>
          <w:ilvl w:val="2"/>
          <w:numId w:val="2"/>
        </w:numPr>
        <w:spacing w:line="259" w:lineRule="auto"/>
      </w:pPr>
      <w:r w:rsidRPr="32751A6D">
        <w:t>Employee Relations: Morton</w:t>
      </w:r>
    </w:p>
    <w:p w14:paraId="5981B72A" w14:textId="05BD685C" w:rsidR="7E32A3D3" w:rsidRDefault="7E32A3D3" w:rsidP="32751A6D">
      <w:pPr>
        <w:pStyle w:val="NormalWeb"/>
        <w:numPr>
          <w:ilvl w:val="3"/>
          <w:numId w:val="2"/>
        </w:numPr>
        <w:spacing w:line="259" w:lineRule="auto"/>
      </w:pPr>
      <w:r w:rsidRPr="32751A6D">
        <w:t>Hiring processes are at the discretion of the grad college.</w:t>
      </w:r>
    </w:p>
    <w:p w14:paraId="526723C1" w14:textId="77777777" w:rsidR="00AA7213" w:rsidRDefault="2163B972">
      <w:pPr>
        <w:pStyle w:val="NormalWeb"/>
        <w:numPr>
          <w:ilvl w:val="1"/>
          <w:numId w:val="2"/>
        </w:numPr>
        <w:spacing w:before="280"/>
      </w:pPr>
      <w:r w:rsidRPr="32751A6D">
        <w:t>University Committee Reports</w:t>
      </w:r>
    </w:p>
    <w:p w14:paraId="595AADE2" w14:textId="7FB503CA" w:rsidR="6829205A" w:rsidRDefault="6829205A" w:rsidP="32751A6D">
      <w:pPr>
        <w:pStyle w:val="NormalWeb"/>
        <w:numPr>
          <w:ilvl w:val="2"/>
          <w:numId w:val="2"/>
        </w:numPr>
        <w:spacing w:line="259" w:lineRule="auto"/>
        <w:rPr>
          <w:rFonts w:asciiTheme="minorHAnsi" w:eastAsiaTheme="minorEastAsia" w:hAnsiTheme="minorHAnsi" w:cstheme="minorBidi"/>
        </w:rPr>
      </w:pPr>
      <w:r w:rsidRPr="32751A6D">
        <w:t>Council for Inclusion and Excellence: Cessac</w:t>
      </w:r>
    </w:p>
    <w:p w14:paraId="6210E16D" w14:textId="37419246" w:rsidR="6829205A" w:rsidRDefault="6829205A" w:rsidP="32751A6D">
      <w:pPr>
        <w:pStyle w:val="NormalWeb"/>
        <w:numPr>
          <w:ilvl w:val="3"/>
          <w:numId w:val="2"/>
        </w:numPr>
        <w:spacing w:line="259" w:lineRule="auto"/>
      </w:pPr>
      <w:r w:rsidRPr="32751A6D">
        <w:t>The House needs to send someone to the search committee for a new Chief Diversity Officer.</w:t>
      </w:r>
    </w:p>
    <w:p w14:paraId="1ACEC532" w14:textId="77777777" w:rsidR="00AA7213" w:rsidRDefault="2163B972">
      <w:pPr>
        <w:pStyle w:val="NormalWeb"/>
        <w:numPr>
          <w:ilvl w:val="1"/>
          <w:numId w:val="2"/>
        </w:numPr>
        <w:spacing w:before="280"/>
      </w:pPr>
      <w:r w:rsidRPr="32751A6D">
        <w:t>Advisor’s Report: Dr. Giuffre</w:t>
      </w:r>
    </w:p>
    <w:p w14:paraId="66BADFCE" w14:textId="6CCA9B8D" w:rsidR="3DD883FF" w:rsidRDefault="79534B5C" w:rsidP="32751A6D">
      <w:pPr>
        <w:pStyle w:val="NormalWeb"/>
        <w:numPr>
          <w:ilvl w:val="2"/>
          <w:numId w:val="2"/>
        </w:numPr>
        <w:spacing w:line="259" w:lineRule="auto"/>
      </w:pPr>
      <w:r w:rsidRPr="32751A6D">
        <w:t>Our t-shirts are in.</w:t>
      </w:r>
    </w:p>
    <w:p w14:paraId="4AB31804" w14:textId="2CF09665" w:rsidR="79534B5C" w:rsidRDefault="79534B5C" w:rsidP="32751A6D">
      <w:pPr>
        <w:pStyle w:val="NormalWeb"/>
        <w:numPr>
          <w:ilvl w:val="2"/>
          <w:numId w:val="2"/>
        </w:numPr>
        <w:spacing w:line="259" w:lineRule="auto"/>
      </w:pPr>
      <w:r w:rsidRPr="32751A6D">
        <w:lastRenderedPageBreak/>
        <w:t>We have a new Representative for the College of Education. The dean is still looking for a second.</w:t>
      </w:r>
    </w:p>
    <w:p w14:paraId="0C1DAE6A" w14:textId="1653F707" w:rsidR="79534B5C" w:rsidRDefault="79534B5C" w:rsidP="32751A6D">
      <w:pPr>
        <w:pStyle w:val="NormalWeb"/>
        <w:numPr>
          <w:ilvl w:val="2"/>
          <w:numId w:val="2"/>
        </w:numPr>
        <w:spacing w:line="259" w:lineRule="auto"/>
      </w:pPr>
      <w:r w:rsidRPr="32751A6D">
        <w:t>3MT is continuing</w:t>
      </w:r>
    </w:p>
    <w:p w14:paraId="4C4757E7" w14:textId="2C7A3807" w:rsidR="79534B5C" w:rsidRDefault="79534B5C" w:rsidP="32751A6D">
      <w:pPr>
        <w:pStyle w:val="NormalWeb"/>
        <w:numPr>
          <w:ilvl w:val="2"/>
          <w:numId w:val="2"/>
        </w:numPr>
        <w:spacing w:line="259" w:lineRule="auto"/>
      </w:pPr>
      <w:r w:rsidRPr="32751A6D">
        <w:t>Dr. Giuffre can take concerns regarding employment.</w:t>
      </w:r>
    </w:p>
    <w:p w14:paraId="213A52DA" w14:textId="77777777" w:rsidR="00AA7213" w:rsidRDefault="515C41F9">
      <w:pPr>
        <w:pStyle w:val="NormalWeb"/>
        <w:numPr>
          <w:ilvl w:val="0"/>
          <w:numId w:val="2"/>
        </w:numPr>
        <w:spacing w:before="280"/>
      </w:pPr>
      <w:r w:rsidRPr="32751A6D">
        <w:t>Old Business</w:t>
      </w:r>
    </w:p>
    <w:p w14:paraId="6B6761F5" w14:textId="45366B31" w:rsidR="5929F017" w:rsidRDefault="5929F017" w:rsidP="32751A6D">
      <w:pPr>
        <w:pStyle w:val="NormalWeb"/>
        <w:numPr>
          <w:ilvl w:val="1"/>
          <w:numId w:val="2"/>
        </w:numPr>
        <w:spacing w:line="259" w:lineRule="auto"/>
        <w:rPr>
          <w:rFonts w:asciiTheme="minorHAnsi" w:eastAsiaTheme="minorEastAsia" w:hAnsiTheme="minorHAnsi" w:cstheme="minorBidi"/>
        </w:rPr>
      </w:pPr>
      <w:r w:rsidRPr="32751A6D">
        <w:t>HB222</w:t>
      </w:r>
      <w:r w:rsidR="49DD3FBB" w:rsidRPr="32751A6D">
        <w:t>: House Media Liaison Act</w:t>
      </w:r>
    </w:p>
    <w:p w14:paraId="46EB2F1E" w14:textId="77777777" w:rsidR="5929F017" w:rsidRDefault="5929F017" w:rsidP="32751A6D">
      <w:pPr>
        <w:pStyle w:val="NormalWeb"/>
        <w:numPr>
          <w:ilvl w:val="2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t>Discussion:</w:t>
      </w:r>
    </w:p>
    <w:p w14:paraId="763FAE8E" w14:textId="60CB0534" w:rsidR="5E93E6D6" w:rsidRDefault="5E93E6D6" w:rsidP="32751A6D">
      <w:pPr>
        <w:pStyle w:val="NormalWeb"/>
        <w:numPr>
          <w:ilvl w:val="3"/>
          <w:numId w:val="2"/>
        </w:numPr>
        <w:spacing w:before="280"/>
      </w:pPr>
      <w:r w:rsidRPr="32751A6D">
        <w:t>Motion to Amend: remove “relations” from job title.</w:t>
      </w:r>
    </w:p>
    <w:p w14:paraId="0117372D" w14:textId="6809105F" w:rsidR="5E93E6D6" w:rsidRDefault="5E93E6D6" w:rsidP="32751A6D">
      <w:pPr>
        <w:pStyle w:val="NormalWeb"/>
        <w:numPr>
          <w:ilvl w:val="3"/>
          <w:numId w:val="2"/>
        </w:numPr>
        <w:spacing w:before="280"/>
      </w:pPr>
      <w:r w:rsidRPr="32751A6D">
        <w:t>1</w:t>
      </w:r>
      <w:r w:rsidRPr="32751A6D">
        <w:rPr>
          <w:vertAlign w:val="superscript"/>
        </w:rPr>
        <w:t>st</w:t>
      </w:r>
      <w:r w:rsidRPr="32751A6D">
        <w:t xml:space="preserve"> Atkinson 2</w:t>
      </w:r>
      <w:r w:rsidRPr="32751A6D">
        <w:rPr>
          <w:vertAlign w:val="superscript"/>
        </w:rPr>
        <w:t>nd</w:t>
      </w:r>
      <w:r w:rsidRPr="32751A6D">
        <w:t xml:space="preserve"> Casagrande</w:t>
      </w:r>
    </w:p>
    <w:p w14:paraId="28E9922A" w14:textId="207D9D58" w:rsidR="5E93E6D6" w:rsidRDefault="5E93E6D6" w:rsidP="32751A6D">
      <w:pPr>
        <w:pStyle w:val="NormalWeb"/>
        <w:numPr>
          <w:ilvl w:val="3"/>
          <w:numId w:val="2"/>
        </w:numPr>
        <w:spacing w:before="280"/>
      </w:pPr>
      <w:r w:rsidRPr="32751A6D">
        <w:t>Motion passed by general assent.</w:t>
      </w:r>
    </w:p>
    <w:p w14:paraId="55B8A7C2" w14:textId="5DBB0BB8" w:rsidR="5929F017" w:rsidRDefault="5929F017" w:rsidP="32751A6D">
      <w:pPr>
        <w:pStyle w:val="NormalWeb"/>
        <w:numPr>
          <w:ilvl w:val="2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t>Vote (Yay to support Act; Nay to vote against support of Act):</w:t>
      </w:r>
    </w:p>
    <w:p w14:paraId="7EBA3CBD" w14:textId="30113527" w:rsidR="13E65DE1" w:rsidRDefault="13E65DE1" w:rsidP="32751A6D">
      <w:pPr>
        <w:pStyle w:val="NormalWeb"/>
        <w:numPr>
          <w:ilvl w:val="3"/>
          <w:numId w:val="2"/>
        </w:numPr>
        <w:spacing w:before="280"/>
      </w:pPr>
      <w:r w:rsidRPr="32751A6D">
        <w:t>Casagrande:</w:t>
      </w:r>
      <w:r>
        <w:tab/>
      </w:r>
      <w:r>
        <w:tab/>
      </w:r>
      <w:r w:rsidRPr="32751A6D">
        <w:t>Y</w:t>
      </w:r>
    </w:p>
    <w:p w14:paraId="079875AF" w14:textId="78B987E4" w:rsidR="13E65DE1" w:rsidRDefault="13E65DE1" w:rsidP="32751A6D">
      <w:pPr>
        <w:pStyle w:val="NormalWeb"/>
        <w:numPr>
          <w:ilvl w:val="3"/>
          <w:numId w:val="2"/>
        </w:numPr>
        <w:spacing w:before="280"/>
      </w:pPr>
      <w:r w:rsidRPr="32751A6D">
        <w:t xml:space="preserve">DeSalvo: </w:t>
      </w:r>
      <w:r>
        <w:tab/>
      </w:r>
      <w:r>
        <w:tab/>
      </w:r>
      <w:r w:rsidRPr="32751A6D">
        <w:t>NP</w:t>
      </w:r>
    </w:p>
    <w:p w14:paraId="4D708508" w14:textId="16A55459" w:rsidR="13E65DE1" w:rsidRDefault="13E65DE1" w:rsidP="32751A6D">
      <w:pPr>
        <w:pStyle w:val="NormalWeb"/>
        <w:numPr>
          <w:ilvl w:val="3"/>
          <w:numId w:val="2"/>
        </w:numPr>
        <w:spacing w:before="280"/>
      </w:pPr>
      <w:r w:rsidRPr="32751A6D">
        <w:t xml:space="preserve">Cessac: </w:t>
      </w:r>
      <w:r>
        <w:tab/>
      </w:r>
      <w:r>
        <w:tab/>
      </w:r>
      <w:r w:rsidRPr="32751A6D">
        <w:t>Y</w:t>
      </w:r>
    </w:p>
    <w:p w14:paraId="4E40FB5E" w14:textId="2ECB8847" w:rsidR="13E65DE1" w:rsidRDefault="13E65DE1" w:rsidP="32751A6D">
      <w:pPr>
        <w:pStyle w:val="NormalWeb"/>
        <w:numPr>
          <w:ilvl w:val="3"/>
          <w:numId w:val="2"/>
        </w:numPr>
        <w:spacing w:before="280"/>
      </w:pPr>
      <w:r w:rsidRPr="32751A6D">
        <w:t xml:space="preserve">Heinemann: </w:t>
      </w:r>
      <w:r>
        <w:tab/>
      </w:r>
      <w:r>
        <w:tab/>
      </w:r>
      <w:r w:rsidRPr="32751A6D">
        <w:t>Y</w:t>
      </w:r>
    </w:p>
    <w:p w14:paraId="2F1D185C" w14:textId="0B046072" w:rsidR="13E65DE1" w:rsidRDefault="13E65DE1" w:rsidP="32751A6D">
      <w:pPr>
        <w:pStyle w:val="NormalWeb"/>
        <w:numPr>
          <w:ilvl w:val="3"/>
          <w:numId w:val="2"/>
        </w:numPr>
        <w:spacing w:before="280"/>
      </w:pPr>
      <w:r w:rsidRPr="32751A6D">
        <w:t xml:space="preserve">Wiethoff: </w:t>
      </w:r>
      <w:r>
        <w:tab/>
      </w:r>
      <w:r>
        <w:tab/>
      </w:r>
      <w:r w:rsidRPr="32751A6D">
        <w:t>NP</w:t>
      </w:r>
    </w:p>
    <w:p w14:paraId="05868610" w14:textId="5CD64B03" w:rsidR="13E65DE1" w:rsidRDefault="13E65DE1" w:rsidP="32751A6D">
      <w:pPr>
        <w:pStyle w:val="NormalWeb"/>
        <w:numPr>
          <w:ilvl w:val="3"/>
          <w:numId w:val="2"/>
        </w:numPr>
        <w:spacing w:before="280"/>
      </w:pPr>
      <w:r w:rsidRPr="32751A6D">
        <w:t>Van Gorkom:</w:t>
      </w:r>
      <w:r>
        <w:tab/>
      </w:r>
      <w:r>
        <w:tab/>
      </w:r>
      <w:r w:rsidRPr="32751A6D">
        <w:t>Y</w:t>
      </w:r>
    </w:p>
    <w:p w14:paraId="3095CF3B" w14:textId="581646D2" w:rsidR="13E65DE1" w:rsidRDefault="13E65DE1" w:rsidP="32751A6D">
      <w:pPr>
        <w:pStyle w:val="NormalWeb"/>
        <w:numPr>
          <w:ilvl w:val="3"/>
          <w:numId w:val="2"/>
        </w:numPr>
        <w:spacing w:before="280"/>
      </w:pPr>
      <w:r w:rsidRPr="32751A6D">
        <w:t>Beck-King:</w:t>
      </w:r>
      <w:r>
        <w:tab/>
      </w:r>
      <w:r>
        <w:tab/>
      </w:r>
      <w:r w:rsidRPr="32751A6D">
        <w:t>Y</w:t>
      </w:r>
    </w:p>
    <w:p w14:paraId="6229CFEF" w14:textId="5D9286DA" w:rsidR="13E65DE1" w:rsidRDefault="13E65DE1" w:rsidP="32751A6D">
      <w:pPr>
        <w:pStyle w:val="NormalWeb"/>
        <w:numPr>
          <w:ilvl w:val="3"/>
          <w:numId w:val="2"/>
        </w:numPr>
        <w:spacing w:before="280"/>
      </w:pPr>
      <w:r w:rsidRPr="32751A6D">
        <w:t>Morton:</w:t>
      </w:r>
      <w:r>
        <w:tab/>
      </w:r>
      <w:r>
        <w:tab/>
      </w:r>
      <w:r w:rsidRPr="32751A6D">
        <w:t>Y</w:t>
      </w:r>
    </w:p>
    <w:p w14:paraId="0E11DDE4" w14:textId="0BB332F3" w:rsidR="13E65DE1" w:rsidRDefault="13E65DE1" w:rsidP="32751A6D">
      <w:pPr>
        <w:pStyle w:val="NormalWeb"/>
        <w:numPr>
          <w:ilvl w:val="3"/>
          <w:numId w:val="2"/>
        </w:numPr>
        <w:spacing w:before="280"/>
      </w:pPr>
      <w:r w:rsidRPr="32751A6D">
        <w:t>Atkinson:</w:t>
      </w:r>
      <w:r>
        <w:tab/>
      </w:r>
      <w:r>
        <w:tab/>
      </w:r>
      <w:r w:rsidRPr="32751A6D">
        <w:t>Y</w:t>
      </w:r>
    </w:p>
    <w:p w14:paraId="38FDA7C2" w14:textId="3A95C2A9" w:rsidR="13E65DE1" w:rsidRDefault="13E65DE1" w:rsidP="32751A6D">
      <w:pPr>
        <w:pStyle w:val="NormalWeb"/>
        <w:numPr>
          <w:ilvl w:val="3"/>
          <w:numId w:val="2"/>
        </w:numPr>
        <w:spacing w:before="280"/>
      </w:pPr>
      <w:r w:rsidRPr="32751A6D">
        <w:t>Howlader:</w:t>
      </w:r>
      <w:r>
        <w:tab/>
      </w:r>
      <w:r>
        <w:tab/>
      </w:r>
      <w:r w:rsidRPr="32751A6D">
        <w:t>Y</w:t>
      </w:r>
    </w:p>
    <w:p w14:paraId="1582B0CA" w14:textId="36E00552" w:rsidR="13E65DE1" w:rsidRDefault="13E65DE1" w:rsidP="32751A6D">
      <w:pPr>
        <w:pStyle w:val="NormalWeb"/>
        <w:numPr>
          <w:ilvl w:val="3"/>
          <w:numId w:val="2"/>
        </w:numPr>
        <w:spacing w:before="280"/>
      </w:pPr>
      <w:r w:rsidRPr="32751A6D">
        <w:t>David:</w:t>
      </w:r>
      <w:r>
        <w:tab/>
      </w:r>
      <w:r>
        <w:tab/>
      </w:r>
      <w:r>
        <w:tab/>
      </w:r>
      <w:r w:rsidRPr="32751A6D">
        <w:t>No Vote</w:t>
      </w:r>
    </w:p>
    <w:p w14:paraId="5766B767" w14:textId="35E14669" w:rsidR="5C089EA3" w:rsidRDefault="5C089EA3" w:rsidP="32751A6D">
      <w:pPr>
        <w:pStyle w:val="NormalWeb"/>
        <w:numPr>
          <w:ilvl w:val="1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t>HB230</w:t>
      </w:r>
      <w:r w:rsidR="5695030B" w:rsidRPr="32751A6D">
        <w:t>: A Simple Resolution allocating the 2021-2022 Budget for the Graduate House</w:t>
      </w:r>
    </w:p>
    <w:p w14:paraId="121E2454" w14:textId="77777777" w:rsidR="5C089EA3" w:rsidRDefault="5C089EA3" w:rsidP="32751A6D">
      <w:pPr>
        <w:pStyle w:val="NormalWeb"/>
        <w:numPr>
          <w:ilvl w:val="2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t>Discussion:</w:t>
      </w:r>
    </w:p>
    <w:p w14:paraId="65316C14" w14:textId="35589D06" w:rsidR="5C089EA3" w:rsidRDefault="5C089EA3" w:rsidP="32751A6D">
      <w:pPr>
        <w:pStyle w:val="NormalWeb"/>
        <w:numPr>
          <w:ilvl w:val="3"/>
          <w:numId w:val="2"/>
        </w:numPr>
        <w:spacing w:line="259" w:lineRule="auto"/>
        <w:rPr>
          <w:rFonts w:asciiTheme="minorHAnsi" w:eastAsiaTheme="minorEastAsia" w:hAnsiTheme="minorHAnsi" w:cstheme="minorBidi"/>
        </w:rPr>
      </w:pPr>
      <w:r w:rsidRPr="32751A6D">
        <w:t xml:space="preserve">Motion to Amend: </w:t>
      </w:r>
      <w:r w:rsidR="2D78F55F" w:rsidRPr="32751A6D">
        <w:t>allocate remaining funds to hardship fund</w:t>
      </w:r>
    </w:p>
    <w:p w14:paraId="5E17C937" w14:textId="3A41297A" w:rsidR="5C089EA3" w:rsidRDefault="5C089EA3" w:rsidP="32751A6D">
      <w:pPr>
        <w:pStyle w:val="NormalWeb"/>
        <w:numPr>
          <w:ilvl w:val="3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t>1</w:t>
      </w:r>
      <w:r w:rsidRPr="32751A6D">
        <w:rPr>
          <w:vertAlign w:val="superscript"/>
        </w:rPr>
        <w:t>st</w:t>
      </w:r>
      <w:r w:rsidRPr="32751A6D">
        <w:t xml:space="preserve"> </w:t>
      </w:r>
      <w:r w:rsidR="48B2E72E" w:rsidRPr="32751A6D">
        <w:t xml:space="preserve">Morton </w:t>
      </w:r>
      <w:r w:rsidRPr="32751A6D">
        <w:t>2</w:t>
      </w:r>
      <w:r w:rsidRPr="32751A6D">
        <w:rPr>
          <w:vertAlign w:val="superscript"/>
        </w:rPr>
        <w:t>nd</w:t>
      </w:r>
      <w:r w:rsidRPr="32751A6D">
        <w:t xml:space="preserve"> </w:t>
      </w:r>
      <w:r w:rsidR="3774E9F6" w:rsidRPr="32751A6D">
        <w:t>Casagrande</w:t>
      </w:r>
    </w:p>
    <w:p w14:paraId="160FEA77" w14:textId="207D9D58" w:rsidR="5C089EA3" w:rsidRDefault="5C089EA3" w:rsidP="32751A6D">
      <w:pPr>
        <w:pStyle w:val="NormalWeb"/>
        <w:numPr>
          <w:ilvl w:val="3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t>Motion passed by general assent.</w:t>
      </w:r>
    </w:p>
    <w:p w14:paraId="3E9CA4AE" w14:textId="1F63CEF8" w:rsidR="2B22C5E2" w:rsidRDefault="2B22C5E2" w:rsidP="32751A6D">
      <w:pPr>
        <w:pStyle w:val="NormalWeb"/>
        <w:numPr>
          <w:ilvl w:val="2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t>Discussion:</w:t>
      </w:r>
    </w:p>
    <w:p w14:paraId="254D487C" w14:textId="054C53B0" w:rsidR="2B22C5E2" w:rsidRDefault="2B22C5E2" w:rsidP="32751A6D">
      <w:pPr>
        <w:pStyle w:val="NormalWeb"/>
        <w:numPr>
          <w:ilvl w:val="3"/>
          <w:numId w:val="2"/>
        </w:numPr>
        <w:spacing w:line="259" w:lineRule="auto"/>
        <w:rPr>
          <w:rFonts w:asciiTheme="minorHAnsi" w:eastAsiaTheme="minorEastAsia" w:hAnsiTheme="minorHAnsi" w:cstheme="minorBidi"/>
        </w:rPr>
      </w:pPr>
      <w:r w:rsidRPr="32751A6D">
        <w:t>Motion to Amend: remove sub-categories</w:t>
      </w:r>
    </w:p>
    <w:p w14:paraId="43D046C8" w14:textId="66A560F5" w:rsidR="2B22C5E2" w:rsidRDefault="2B22C5E2" w:rsidP="32751A6D">
      <w:pPr>
        <w:pStyle w:val="NormalWeb"/>
        <w:numPr>
          <w:ilvl w:val="3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t>1</w:t>
      </w:r>
      <w:r w:rsidRPr="32751A6D">
        <w:rPr>
          <w:vertAlign w:val="superscript"/>
        </w:rPr>
        <w:t>st</w:t>
      </w:r>
      <w:r w:rsidRPr="32751A6D">
        <w:t xml:space="preserve"> Van Gorkom</w:t>
      </w:r>
      <w:r w:rsidR="1BBC5F21" w:rsidRPr="32751A6D">
        <w:t xml:space="preserve"> </w:t>
      </w:r>
      <w:r w:rsidRPr="32751A6D">
        <w:t>2</w:t>
      </w:r>
      <w:r w:rsidRPr="32751A6D">
        <w:rPr>
          <w:vertAlign w:val="superscript"/>
        </w:rPr>
        <w:t>nd</w:t>
      </w:r>
      <w:r w:rsidRPr="32751A6D">
        <w:t xml:space="preserve"> Atkinson</w:t>
      </w:r>
    </w:p>
    <w:p w14:paraId="6889595B" w14:textId="207D9D58" w:rsidR="2B22C5E2" w:rsidRDefault="2B22C5E2" w:rsidP="32751A6D">
      <w:pPr>
        <w:pStyle w:val="NormalWeb"/>
        <w:numPr>
          <w:ilvl w:val="3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t>Motion passed by general assent.</w:t>
      </w:r>
    </w:p>
    <w:p w14:paraId="2A5F0F5B" w14:textId="1CC14C5A" w:rsidR="24623337" w:rsidRDefault="24623337" w:rsidP="32751A6D">
      <w:pPr>
        <w:pStyle w:val="NormalWeb"/>
        <w:numPr>
          <w:ilvl w:val="2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t>Discussion:</w:t>
      </w:r>
    </w:p>
    <w:p w14:paraId="61AE5A9A" w14:textId="6201EC47" w:rsidR="24623337" w:rsidRDefault="24623337" w:rsidP="32751A6D">
      <w:pPr>
        <w:pStyle w:val="NormalWeb"/>
        <w:numPr>
          <w:ilvl w:val="3"/>
          <w:numId w:val="2"/>
        </w:numPr>
        <w:spacing w:line="259" w:lineRule="auto"/>
        <w:rPr>
          <w:rFonts w:asciiTheme="minorHAnsi" w:eastAsiaTheme="minorEastAsia" w:hAnsiTheme="minorHAnsi" w:cstheme="minorBidi"/>
        </w:rPr>
      </w:pPr>
      <w:r w:rsidRPr="32751A6D">
        <w:t>Motion to Amend: add line for total budget</w:t>
      </w:r>
    </w:p>
    <w:p w14:paraId="603A4B64" w14:textId="743D2227" w:rsidR="24623337" w:rsidRDefault="24623337" w:rsidP="32751A6D">
      <w:pPr>
        <w:pStyle w:val="NormalWeb"/>
        <w:numPr>
          <w:ilvl w:val="3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t>1</w:t>
      </w:r>
      <w:r w:rsidRPr="32751A6D">
        <w:rPr>
          <w:vertAlign w:val="superscript"/>
        </w:rPr>
        <w:t>st</w:t>
      </w:r>
      <w:r w:rsidRPr="32751A6D">
        <w:t xml:space="preserve"> </w:t>
      </w:r>
      <w:r w:rsidR="37FFB6A8" w:rsidRPr="32751A6D">
        <w:t>Casagrande</w:t>
      </w:r>
      <w:r w:rsidRPr="32751A6D">
        <w:t xml:space="preserve"> 2</w:t>
      </w:r>
      <w:r w:rsidRPr="32751A6D">
        <w:rPr>
          <w:vertAlign w:val="superscript"/>
        </w:rPr>
        <w:t>nd</w:t>
      </w:r>
      <w:r w:rsidRPr="32751A6D">
        <w:t xml:space="preserve"> Atkinson</w:t>
      </w:r>
    </w:p>
    <w:p w14:paraId="2D4D432E" w14:textId="05B2A2F0" w:rsidR="24623337" w:rsidRDefault="24623337" w:rsidP="32751A6D">
      <w:pPr>
        <w:pStyle w:val="NormalWeb"/>
        <w:numPr>
          <w:ilvl w:val="3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t>Motion passed by general assent.</w:t>
      </w:r>
    </w:p>
    <w:p w14:paraId="48E2CBB5" w14:textId="5DBB0BB8" w:rsidR="5C089EA3" w:rsidRDefault="5C089EA3" w:rsidP="32751A6D">
      <w:pPr>
        <w:pStyle w:val="NormalWeb"/>
        <w:numPr>
          <w:ilvl w:val="2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t>Vote (Yay to support Act; Nay to vote against support of Act):</w:t>
      </w:r>
    </w:p>
    <w:p w14:paraId="3D4BB598" w14:textId="30113527" w:rsidR="5C089EA3" w:rsidRDefault="5C089EA3" w:rsidP="32751A6D">
      <w:pPr>
        <w:pStyle w:val="NormalWeb"/>
        <w:numPr>
          <w:ilvl w:val="3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t>Casagrande:</w:t>
      </w:r>
      <w:r>
        <w:tab/>
      </w:r>
      <w:r>
        <w:tab/>
      </w:r>
      <w:r w:rsidRPr="32751A6D">
        <w:t>Y</w:t>
      </w:r>
    </w:p>
    <w:p w14:paraId="08B17251" w14:textId="78B987E4" w:rsidR="5C089EA3" w:rsidRDefault="5C089EA3" w:rsidP="32751A6D">
      <w:pPr>
        <w:pStyle w:val="NormalWeb"/>
        <w:numPr>
          <w:ilvl w:val="3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t xml:space="preserve">DeSalvo: </w:t>
      </w:r>
      <w:r>
        <w:tab/>
      </w:r>
      <w:r>
        <w:tab/>
      </w:r>
      <w:r w:rsidRPr="32751A6D">
        <w:t>NP</w:t>
      </w:r>
    </w:p>
    <w:p w14:paraId="0F5F5CFE" w14:textId="16A55459" w:rsidR="5C089EA3" w:rsidRDefault="5C089EA3" w:rsidP="32751A6D">
      <w:pPr>
        <w:pStyle w:val="NormalWeb"/>
        <w:numPr>
          <w:ilvl w:val="3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t xml:space="preserve">Cessac: </w:t>
      </w:r>
      <w:r>
        <w:tab/>
      </w:r>
      <w:r>
        <w:tab/>
      </w:r>
      <w:r w:rsidRPr="32751A6D">
        <w:t>Y</w:t>
      </w:r>
    </w:p>
    <w:p w14:paraId="41D02BE2" w14:textId="2ECB8847" w:rsidR="5C089EA3" w:rsidRDefault="5C089EA3" w:rsidP="32751A6D">
      <w:pPr>
        <w:pStyle w:val="NormalWeb"/>
        <w:numPr>
          <w:ilvl w:val="3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t xml:space="preserve">Heinemann: </w:t>
      </w:r>
      <w:r>
        <w:tab/>
      </w:r>
      <w:r>
        <w:tab/>
      </w:r>
      <w:r w:rsidRPr="32751A6D">
        <w:t>Y</w:t>
      </w:r>
    </w:p>
    <w:p w14:paraId="592CA7B0" w14:textId="0B046072" w:rsidR="5C089EA3" w:rsidRDefault="5C089EA3" w:rsidP="32751A6D">
      <w:pPr>
        <w:pStyle w:val="NormalWeb"/>
        <w:numPr>
          <w:ilvl w:val="3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t xml:space="preserve">Wiethoff: </w:t>
      </w:r>
      <w:r>
        <w:tab/>
      </w:r>
      <w:r>
        <w:tab/>
      </w:r>
      <w:r w:rsidRPr="32751A6D">
        <w:t>NP</w:t>
      </w:r>
    </w:p>
    <w:p w14:paraId="6A0AAA5E" w14:textId="5CD64B03" w:rsidR="5C089EA3" w:rsidRDefault="5C089EA3" w:rsidP="32751A6D">
      <w:pPr>
        <w:pStyle w:val="NormalWeb"/>
        <w:numPr>
          <w:ilvl w:val="3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t>Van Gorkom:</w:t>
      </w:r>
      <w:r>
        <w:tab/>
      </w:r>
      <w:r>
        <w:tab/>
      </w:r>
      <w:r w:rsidRPr="32751A6D">
        <w:t>Y</w:t>
      </w:r>
    </w:p>
    <w:p w14:paraId="33216E40" w14:textId="581646D2" w:rsidR="5C089EA3" w:rsidRDefault="5C089EA3" w:rsidP="32751A6D">
      <w:pPr>
        <w:pStyle w:val="NormalWeb"/>
        <w:numPr>
          <w:ilvl w:val="3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t>Beck-King:</w:t>
      </w:r>
      <w:r>
        <w:tab/>
      </w:r>
      <w:r>
        <w:tab/>
      </w:r>
      <w:r w:rsidRPr="32751A6D">
        <w:t>Y</w:t>
      </w:r>
    </w:p>
    <w:p w14:paraId="6C1BC67A" w14:textId="5D9286DA" w:rsidR="5C089EA3" w:rsidRDefault="5C089EA3" w:rsidP="32751A6D">
      <w:pPr>
        <w:pStyle w:val="NormalWeb"/>
        <w:numPr>
          <w:ilvl w:val="3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t>Morton:</w:t>
      </w:r>
      <w:r>
        <w:tab/>
      </w:r>
      <w:r>
        <w:tab/>
      </w:r>
      <w:r w:rsidRPr="32751A6D">
        <w:t>Y</w:t>
      </w:r>
    </w:p>
    <w:p w14:paraId="3FCEB7E8" w14:textId="0BB332F3" w:rsidR="5C089EA3" w:rsidRDefault="5C089EA3" w:rsidP="32751A6D">
      <w:pPr>
        <w:pStyle w:val="NormalWeb"/>
        <w:numPr>
          <w:ilvl w:val="3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lastRenderedPageBreak/>
        <w:t>Atkinson:</w:t>
      </w:r>
      <w:r>
        <w:tab/>
      </w:r>
      <w:r>
        <w:tab/>
      </w:r>
      <w:r w:rsidRPr="32751A6D">
        <w:t>Y</w:t>
      </w:r>
    </w:p>
    <w:p w14:paraId="377DFD61" w14:textId="3A95C2A9" w:rsidR="5C089EA3" w:rsidRDefault="5C089EA3" w:rsidP="32751A6D">
      <w:pPr>
        <w:pStyle w:val="NormalWeb"/>
        <w:numPr>
          <w:ilvl w:val="3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t>Howlader:</w:t>
      </w:r>
      <w:r>
        <w:tab/>
      </w:r>
      <w:r>
        <w:tab/>
      </w:r>
      <w:r w:rsidRPr="32751A6D">
        <w:t>Y</w:t>
      </w:r>
    </w:p>
    <w:p w14:paraId="345A9E25" w14:textId="26B13ABD" w:rsidR="5C089EA3" w:rsidRDefault="5C089EA3" w:rsidP="32751A6D">
      <w:pPr>
        <w:pStyle w:val="NormalWeb"/>
        <w:numPr>
          <w:ilvl w:val="3"/>
          <w:numId w:val="2"/>
        </w:numPr>
        <w:spacing w:before="280"/>
        <w:rPr>
          <w:rFonts w:asciiTheme="minorHAnsi" w:eastAsiaTheme="minorEastAsia" w:hAnsiTheme="minorHAnsi" w:cstheme="minorBidi"/>
        </w:rPr>
      </w:pPr>
      <w:r w:rsidRPr="32751A6D">
        <w:t>David:</w:t>
      </w:r>
      <w:r>
        <w:tab/>
      </w:r>
      <w:r>
        <w:tab/>
      </w:r>
      <w:r>
        <w:tab/>
      </w:r>
      <w:r w:rsidRPr="32751A6D">
        <w:t>No Vote</w:t>
      </w:r>
    </w:p>
    <w:p w14:paraId="54A827D8" w14:textId="77777777" w:rsidR="00AA7213" w:rsidRDefault="2163B972">
      <w:pPr>
        <w:pStyle w:val="NormalWeb"/>
        <w:numPr>
          <w:ilvl w:val="0"/>
          <w:numId w:val="2"/>
        </w:numPr>
        <w:spacing w:before="280"/>
      </w:pPr>
      <w:r w:rsidRPr="32751A6D">
        <w:t>New Business</w:t>
      </w:r>
    </w:p>
    <w:p w14:paraId="409F239B" w14:textId="7F21A321" w:rsidR="5B61131F" w:rsidRDefault="5A614452" w:rsidP="32751A6D">
      <w:pPr>
        <w:pStyle w:val="NormalWeb"/>
        <w:numPr>
          <w:ilvl w:val="1"/>
          <w:numId w:val="1"/>
        </w:numPr>
        <w:spacing w:line="259" w:lineRule="auto"/>
      </w:pPr>
      <w:r w:rsidRPr="32751A6D">
        <w:t>The Supreme Court has returned a decision allowing the College of Education to take longer than 2 meetings to appoint a replacement representative.</w:t>
      </w:r>
    </w:p>
    <w:p w14:paraId="35F0B329" w14:textId="77777777" w:rsidR="00AA7213" w:rsidRDefault="515C41F9">
      <w:pPr>
        <w:pStyle w:val="NormalWeb"/>
        <w:numPr>
          <w:ilvl w:val="0"/>
          <w:numId w:val="2"/>
        </w:numPr>
        <w:spacing w:before="280"/>
      </w:pPr>
      <w:r w:rsidRPr="32751A6D">
        <w:t>Questions</w:t>
      </w:r>
    </w:p>
    <w:p w14:paraId="3F67BA5D" w14:textId="6891B9AE" w:rsidR="129F9320" w:rsidRDefault="129F9320" w:rsidP="32751A6D">
      <w:pPr>
        <w:pStyle w:val="NormalWeb"/>
        <w:numPr>
          <w:ilvl w:val="1"/>
          <w:numId w:val="2"/>
        </w:numPr>
        <w:spacing w:before="280"/>
      </w:pPr>
      <w:r w:rsidRPr="32751A6D">
        <w:t>What happened to the survey that was prepared last year?</w:t>
      </w:r>
    </w:p>
    <w:p w14:paraId="785A44B4" w14:textId="77777777" w:rsidR="00AA7213" w:rsidRDefault="515C41F9">
      <w:pPr>
        <w:pStyle w:val="NormalWeb"/>
        <w:numPr>
          <w:ilvl w:val="0"/>
          <w:numId w:val="2"/>
        </w:numPr>
        <w:spacing w:before="280"/>
      </w:pPr>
      <w:r w:rsidRPr="32751A6D">
        <w:t>Announcements</w:t>
      </w:r>
    </w:p>
    <w:p w14:paraId="2C9EAE5D" w14:textId="0292F268" w:rsidR="7C01CC85" w:rsidRDefault="7C01CC85" w:rsidP="32751A6D">
      <w:pPr>
        <w:pStyle w:val="NormalWeb"/>
        <w:numPr>
          <w:ilvl w:val="1"/>
          <w:numId w:val="2"/>
        </w:numPr>
        <w:spacing w:line="259" w:lineRule="auto"/>
        <w:rPr>
          <w:rFonts w:asciiTheme="minorHAnsi" w:eastAsiaTheme="minorEastAsia" w:hAnsiTheme="minorHAnsi" w:cstheme="minorBidi"/>
        </w:rPr>
      </w:pPr>
      <w:r w:rsidRPr="32751A6D">
        <w:t>The Student Government will be collecting holding a food drive during homecoming week. We would like to prepare a box of canned food from the House of Representatives to presen</w:t>
      </w:r>
      <w:r w:rsidR="27F720AD" w:rsidRPr="32751A6D">
        <w:t>t. We will begin collecting cans at the next meeting.</w:t>
      </w:r>
    </w:p>
    <w:p w14:paraId="3F3FF5A4" w14:textId="69EA00B4" w:rsidR="00AA7213" w:rsidRDefault="2163B972" w:rsidP="32751A6D">
      <w:pPr>
        <w:pStyle w:val="NormalWeb"/>
        <w:numPr>
          <w:ilvl w:val="0"/>
          <w:numId w:val="2"/>
        </w:numPr>
        <w:spacing w:before="280"/>
      </w:pPr>
      <w:r w:rsidRPr="32751A6D">
        <w:t xml:space="preserve">Adjournment </w:t>
      </w:r>
      <w:r w:rsidR="668ADA1A" w:rsidRPr="32751A6D">
        <w:t>2:07PM</w:t>
      </w:r>
    </w:p>
    <w:sectPr w:rsidR="00AA7213">
      <w:pgSz w:w="12240" w:h="15840"/>
      <w:pgMar w:top="1440" w:right="1440" w:bottom="1440" w:left="144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51BE6"/>
    <w:multiLevelType w:val="multilevel"/>
    <w:tmpl w:val="F1166686"/>
    <w:lvl w:ilvl="0">
      <w:start w:val="1"/>
      <w:numFmt w:val="upperRoman"/>
      <w:lvlText w:val="%1."/>
      <w:lvlJc w:val="righ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68D4D51"/>
    <w:multiLevelType w:val="hybridMultilevel"/>
    <w:tmpl w:val="E3F244EC"/>
    <w:lvl w:ilvl="0" w:tplc="6A0240AA">
      <w:start w:val="1"/>
      <w:numFmt w:val="decimal"/>
      <w:lvlText w:val="%1."/>
      <w:lvlJc w:val="left"/>
      <w:pPr>
        <w:ind w:left="720" w:hanging="360"/>
      </w:pPr>
    </w:lvl>
    <w:lvl w:ilvl="1" w:tplc="2A6A82B0">
      <w:start w:val="1"/>
      <w:numFmt w:val="lowerLetter"/>
      <w:lvlText w:val="%2."/>
      <w:lvlJc w:val="left"/>
      <w:pPr>
        <w:ind w:left="1440" w:hanging="360"/>
      </w:pPr>
    </w:lvl>
    <w:lvl w:ilvl="2" w:tplc="26724E4E">
      <w:start w:val="1"/>
      <w:numFmt w:val="lowerRoman"/>
      <w:lvlText w:val="%3."/>
      <w:lvlJc w:val="right"/>
      <w:pPr>
        <w:ind w:left="2160" w:hanging="180"/>
      </w:pPr>
    </w:lvl>
    <w:lvl w:ilvl="3" w:tplc="5C708EA8">
      <w:start w:val="1"/>
      <w:numFmt w:val="decimal"/>
      <w:lvlText w:val="%4."/>
      <w:lvlJc w:val="left"/>
      <w:pPr>
        <w:ind w:left="2880" w:hanging="360"/>
      </w:pPr>
    </w:lvl>
    <w:lvl w:ilvl="4" w:tplc="62EECC22">
      <w:start w:val="1"/>
      <w:numFmt w:val="lowerLetter"/>
      <w:lvlText w:val="%5."/>
      <w:lvlJc w:val="left"/>
      <w:pPr>
        <w:ind w:left="3600" w:hanging="360"/>
      </w:pPr>
    </w:lvl>
    <w:lvl w:ilvl="5" w:tplc="D1F43D40">
      <w:start w:val="1"/>
      <w:numFmt w:val="lowerRoman"/>
      <w:lvlText w:val="%6."/>
      <w:lvlJc w:val="right"/>
      <w:pPr>
        <w:ind w:left="4320" w:hanging="180"/>
      </w:pPr>
    </w:lvl>
    <w:lvl w:ilvl="6" w:tplc="0C1CD7D0">
      <w:start w:val="1"/>
      <w:numFmt w:val="decimal"/>
      <w:lvlText w:val="%7."/>
      <w:lvlJc w:val="left"/>
      <w:pPr>
        <w:ind w:left="5040" w:hanging="360"/>
      </w:pPr>
    </w:lvl>
    <w:lvl w:ilvl="7" w:tplc="04EE9E10">
      <w:start w:val="1"/>
      <w:numFmt w:val="lowerLetter"/>
      <w:lvlText w:val="%8."/>
      <w:lvlJc w:val="left"/>
      <w:pPr>
        <w:ind w:left="5760" w:hanging="360"/>
      </w:pPr>
    </w:lvl>
    <w:lvl w:ilvl="8" w:tplc="6D443BF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775DC8"/>
    <w:multiLevelType w:val="multilevel"/>
    <w:tmpl w:val="37B23710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xMDQxMDY0MzGzMLdQ0lEKTi0uzszPAykwrAUAg2KC7CwAAAA="/>
  </w:docVars>
  <w:rsids>
    <w:rsidRoot w:val="0345CF76"/>
    <w:rsid w:val="000FF7C5"/>
    <w:rsid w:val="00AA7213"/>
    <w:rsid w:val="00DB6D3F"/>
    <w:rsid w:val="01E1053D"/>
    <w:rsid w:val="0345CF76"/>
    <w:rsid w:val="0536C68A"/>
    <w:rsid w:val="065F6A64"/>
    <w:rsid w:val="08CCC766"/>
    <w:rsid w:val="0A9B239D"/>
    <w:rsid w:val="0B96322A"/>
    <w:rsid w:val="0C3FE5D2"/>
    <w:rsid w:val="0D515354"/>
    <w:rsid w:val="0DEA888C"/>
    <w:rsid w:val="0F7E612B"/>
    <w:rsid w:val="10837D33"/>
    <w:rsid w:val="10F245DD"/>
    <w:rsid w:val="125397E3"/>
    <w:rsid w:val="129F9320"/>
    <w:rsid w:val="13E65DE1"/>
    <w:rsid w:val="186E5811"/>
    <w:rsid w:val="18A8AC99"/>
    <w:rsid w:val="19A70DA2"/>
    <w:rsid w:val="1AF477EE"/>
    <w:rsid w:val="1BBC5F21"/>
    <w:rsid w:val="1D61597D"/>
    <w:rsid w:val="1E8F872B"/>
    <w:rsid w:val="1F4E377C"/>
    <w:rsid w:val="2163B972"/>
    <w:rsid w:val="21709546"/>
    <w:rsid w:val="21C2F871"/>
    <w:rsid w:val="24623337"/>
    <w:rsid w:val="248231D7"/>
    <w:rsid w:val="24D1A393"/>
    <w:rsid w:val="26602E55"/>
    <w:rsid w:val="27F720AD"/>
    <w:rsid w:val="2891405D"/>
    <w:rsid w:val="2B22C5E2"/>
    <w:rsid w:val="2D78F55F"/>
    <w:rsid w:val="2E7CF36A"/>
    <w:rsid w:val="31A7BC5E"/>
    <w:rsid w:val="32751A6D"/>
    <w:rsid w:val="34C15961"/>
    <w:rsid w:val="37531A71"/>
    <w:rsid w:val="3774E9F6"/>
    <w:rsid w:val="37FFB6A8"/>
    <w:rsid w:val="3BA7DD33"/>
    <w:rsid w:val="3CF5D31E"/>
    <w:rsid w:val="3D43AD94"/>
    <w:rsid w:val="3D7A0540"/>
    <w:rsid w:val="3DD883FF"/>
    <w:rsid w:val="3EDF7DF5"/>
    <w:rsid w:val="3EE17DCE"/>
    <w:rsid w:val="3F07B9F7"/>
    <w:rsid w:val="40466449"/>
    <w:rsid w:val="40A42314"/>
    <w:rsid w:val="40F7CEFB"/>
    <w:rsid w:val="4110F758"/>
    <w:rsid w:val="445850DB"/>
    <w:rsid w:val="44BA7323"/>
    <w:rsid w:val="46868756"/>
    <w:rsid w:val="48B2E72E"/>
    <w:rsid w:val="49DD3FBB"/>
    <w:rsid w:val="4E864CF7"/>
    <w:rsid w:val="4EEB5754"/>
    <w:rsid w:val="512619A8"/>
    <w:rsid w:val="514BAD0D"/>
    <w:rsid w:val="515C41F9"/>
    <w:rsid w:val="51E55C6F"/>
    <w:rsid w:val="52CC74EB"/>
    <w:rsid w:val="5307DD17"/>
    <w:rsid w:val="539D8619"/>
    <w:rsid w:val="5411D30F"/>
    <w:rsid w:val="54895B86"/>
    <w:rsid w:val="55ADA370"/>
    <w:rsid w:val="5695030B"/>
    <w:rsid w:val="5758F807"/>
    <w:rsid w:val="58069E38"/>
    <w:rsid w:val="5929F017"/>
    <w:rsid w:val="59446AD4"/>
    <w:rsid w:val="5A614452"/>
    <w:rsid w:val="5B61131F"/>
    <w:rsid w:val="5C089EA3"/>
    <w:rsid w:val="5E1748BC"/>
    <w:rsid w:val="5E93E6D6"/>
    <w:rsid w:val="5F984DB5"/>
    <w:rsid w:val="61F185FD"/>
    <w:rsid w:val="63163D75"/>
    <w:rsid w:val="63B4D378"/>
    <w:rsid w:val="647DDF20"/>
    <w:rsid w:val="64FA776E"/>
    <w:rsid w:val="65D4B641"/>
    <w:rsid w:val="66433D37"/>
    <w:rsid w:val="668ADA1A"/>
    <w:rsid w:val="66B90985"/>
    <w:rsid w:val="6804BC24"/>
    <w:rsid w:val="6829205A"/>
    <w:rsid w:val="69CF8473"/>
    <w:rsid w:val="6E68A10E"/>
    <w:rsid w:val="6E6AA0E7"/>
    <w:rsid w:val="6EA2F596"/>
    <w:rsid w:val="742BF2DF"/>
    <w:rsid w:val="7530EF1D"/>
    <w:rsid w:val="75488079"/>
    <w:rsid w:val="763EA49C"/>
    <w:rsid w:val="764038A4"/>
    <w:rsid w:val="78CCD3BD"/>
    <w:rsid w:val="794418EE"/>
    <w:rsid w:val="79534B5C"/>
    <w:rsid w:val="79D56CAD"/>
    <w:rsid w:val="7AA7BD83"/>
    <w:rsid w:val="7C01CC85"/>
    <w:rsid w:val="7C710912"/>
    <w:rsid w:val="7CDF10A6"/>
    <w:rsid w:val="7D7BC6E7"/>
    <w:rsid w:val="7E32A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CEA82"/>
  <w15:docId w15:val="{CB46B8F4-75CA-4C50-8295-59EF1D9C1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NormalWeb">
    <w:name w:val="Normal (Web)"/>
    <w:basedOn w:val="Normal"/>
    <w:uiPriority w:val="99"/>
    <w:unhideWhenUsed/>
    <w:qFormat/>
    <w:rsid w:val="00A026EE"/>
    <w:pPr>
      <w:spacing w:beforeAutospacing="1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3</Words>
  <Characters>2469</Characters>
  <Application>Microsoft Office Word</Application>
  <DocSecurity>0</DocSecurity>
  <Lines>20</Lines>
  <Paragraphs>5</Paragraphs>
  <ScaleCrop>false</ScaleCrop>
  <Company/>
  <LinksUpToDate>false</LinksUpToDate>
  <CharactersWithSpaces>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sha Beck-King</dc:creator>
  <dc:description/>
  <cp:lastModifiedBy>DeSalvo, Cody</cp:lastModifiedBy>
  <cp:revision>2</cp:revision>
  <dcterms:created xsi:type="dcterms:W3CDTF">2021-10-12T03:03:00Z</dcterms:created>
  <dcterms:modified xsi:type="dcterms:W3CDTF">2021-10-12T03:0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